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pain</w:t>
      </w:r>
      <w:r>
        <w:t xml:space="preserve"> </w:t>
      </w:r>
      <w:r>
        <w:t xml:space="preserve">Valencia</w:t>
      </w:r>
    </w:p>
    <w:bookmarkStart w:id="21" w:name="X25e3188a46f5fedb0007f479ff419c26852373e"/>
    <w:p>
      <w:pPr>
        <w:pStyle w:val="Heading1"/>
      </w:pPr>
      <w:r>
        <w:t xml:space="preserve">Scholarship Application Letter for Sales Executive Developmen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Valencia Business Excellence Program</w:t>
      </w:r>
      <w:r>
        <w:br/>
      </w:r>
      <w:r>
        <w:t xml:space="preserve">Valencia Chamber of Commerce &amp; Industry (CVCE)</w:t>
      </w:r>
      <w:r>
        <w:br/>
      </w:r>
      <w:r>
        <w:t xml:space="preserve">Plaza de la Virgen, 12</w:t>
      </w:r>
      <w:r>
        <w:br/>
      </w:r>
      <w:r>
        <w:t xml:space="preserve">46001 Valencia, Spain</w:t>
      </w:r>
    </w:p>
    <w:bookmarkStart w:id="20" w:name="X3d43e5a94a7c52d25c802358062ee583e354635"/>
    <w:p>
      <w:pPr>
        <w:pStyle w:val="Heading2"/>
      </w:pPr>
      <w:r>
        <w:t xml:space="preserve">Subject: Application for Sales Executive Development Scholarship in Spain Valencia</w:t>
      </w:r>
    </w:p>
    <w:p>
      <w:pPr>
        <w:pStyle w:val="FirstParagraph"/>
      </w:pPr>
      <w:r>
        <w:t xml:space="preserve">To the Esteemed Hiring Committee of the Valencia Business Excellence Program,</w:t>
      </w:r>
    </w:p>
    <w:p>
      <w:pPr>
        <w:pStyle w:val="BodyText"/>
      </w:pPr>
      <w:r>
        <w:t xml:space="preserve">It is with profound enthusiasm that I submit my application for the prestigious Sales Executive Development Scholarship program within your esteemed organization. As a highly motivated and results-driven professional deeply committed to advancing my career in international sales, I am writing to express my unwavering dedication to contributing to Spain's vibrant commercial landscape—specifically in the dynamic city of Valencia, where innovation meets tradition.</w:t>
      </w:r>
    </w:p>
    <w:p>
      <w:pPr>
        <w:pStyle w:val="BodyText"/>
      </w:pPr>
      <w:r>
        <w:t xml:space="preserve">Having closely followed the transformative growth of Valencia’s economy over the past decade, I recognize this Mediterranean gem as a strategic nexus for business expansion across Europe and Latin America. The city’s thriving ecosystem—boasting world-class logistics infrastructure like the Port of Valencia, a burgeoning AgriTech sector, and a tourism industry that welcomed over 20 million visitors in 2023—creates unparalleled opportunities for sales professionals who understand both local nuances and global market dynamics. This Scholarship Application Letter serves not merely as an application, but as a testament to my alignment with Valencia’s economic vision and my commitment to becoming an asset within its commercial community.</w:t>
      </w:r>
    </w:p>
    <w:p>
      <w:pPr>
        <w:pStyle w:val="BodyText"/>
      </w:pPr>
      <w:r>
        <w:t xml:space="preserve">My professional journey has been meticulously crafted to prepare me for the challenges of a Sales Executive role in Spain Valencia. As a Senior Account Manager at Global Trade Solutions in Barcelona, I successfully expanded market share by 34% across Southern Europe through data-driven relationship building and culturally attuned sales strategies. Crucially, I mastered the art of navigating Spanish business culture—where</w:t>
      </w:r>
      <w:r>
        <w:t xml:space="preserve"> </w:t>
      </w:r>
      <w:r>
        <w:rPr>
          <w:iCs/>
          <w:i/>
        </w:rPr>
        <w:t xml:space="preserve">la confianza</w:t>
      </w:r>
      <w:r>
        <w:t xml:space="preserve"> </w:t>
      </w:r>
      <w:r>
        <w:t xml:space="preserve">(trust) precedes transactions and personal rapport is paramount—skills that are indispensable for thriving in Valencia’s collaborative commercial environment. For instance, I negotiated a landmark €1.8M contract with a Valencia-based renewable energy firm by integrating local festivals into our client engagement strategy, demonstrating how cultural intelligence directly fuels revenue growth.</w:t>
      </w:r>
    </w:p>
    <w:p>
      <w:pPr>
        <w:pStyle w:val="BodyText"/>
      </w:pPr>
      <w:r>
        <w:t xml:space="preserve">What distinguishes my approach to Sales Executive responsibilities is my mastery of the digital transformation reshaping Spain’s sales landscape. I’ve implemented CRM systems that increased lead conversion by 42% and leveraged AI-driven analytics to identify untapped opportunities in sectors critical to Valencia—particularly in sustainable manufacturing and food exports. My fluency in Spanish (C1 level, native proficiency) and English (C2), coupled with my understanding of Valencian dialects used in local commerce, ensures seamless communication across all client touchpoints. I’ve also studied the unique economic profile of the Valencia region through courses at the University of Valencia’s Business School, deepening my knowledge of local regulations and consumer behavior patterns.</w:t>
      </w:r>
    </w:p>
    <w:p>
      <w:pPr>
        <w:pStyle w:val="BodyText"/>
      </w:pPr>
      <w:r>
        <w:t xml:space="preserve">I am particularly drawn to this scholarship program because it embodies Spain Valencia’s commitment to nurturing talent that bridges global markets and local ecosystems. Unlike generic sales training, your program’s focus on Mediterranean business ethics—emphasizing long-term partnerships over transactional deals—resonates with my professional philosophy. I envision myself leveraging this scholarship to develop specialized expertise in Valencia’s high-growth sectors, such as the city’s rapidly expanding fintech corridor in Turia Gardens or its leadership in organic food exports to EU markets. My goal is not merely to secure sales, but to become a catalyst for mutually beneficial growth that elevates both client success and Valencia’s economic footprint.</w:t>
      </w:r>
    </w:p>
    <w:p>
      <w:pPr>
        <w:pStyle w:val="BodyText"/>
      </w:pPr>
      <w:r>
        <w:t xml:space="preserve">Having researched the scholarship criteria meticulously, I confirm my eligibility for all requirements: I hold a Bachelor’s degree in International Business from London School of Economics (2021), possess no prior experience with Spanish business visas (ensuring immediate program participation), and have secured preliminary employer interest from several Valencia-based firms. Most significantly, this scholarship represents the perfect catalyst to transition from my current role in Barcelona to a Sales Executive position within Valencia’s heart, where I can apply my skills while immersing myself in the city’s rich cultural fabric—from enjoying paella at La Lonja de la Seda to participating in the Fallas festival—thus embodying the authentic local engagement that Spanish businesses value most.</w:t>
      </w:r>
    </w:p>
    <w:p>
      <w:pPr>
        <w:pStyle w:val="BodyText"/>
      </w:pPr>
      <w:r>
        <w:t xml:space="preserve">Valencia is not just a location; it is a proving ground for sales excellence where global ambition meets Mediterranean warmth. I am eager to contribute my relentless drive, cultural agility, and strategic vision to your program, with the clear objective of becoming a top-performing Sales Executive who elevates Valencia’s commercial reputation on international stages. My proposed three-year development plan includes: (1) Mastering Valencian market segmentation by Q3 2025; (2) Leading an expansion into Latin American markets from our Valencia hub by 2026; and (3) Mentoring new talent within the program to create a sustainable pipeline of sales leaders.</w:t>
      </w:r>
    </w:p>
    <w:p>
      <w:pPr>
        <w:pStyle w:val="BodyText"/>
      </w:pPr>
      <w:r>
        <w:t xml:space="preserve">As I conclude this Scholarship Application Letter, I reaffirm that my career trajectory has always been oriented toward excellence in Spain’s most dynamic business regions. Valencia’s unique blend of entrepreneurial spirit, cultural richness, and strategic geographic position makes it the ideal environment for me to flourish as a Sales Executive. This scholarship represents far more than financial support—it is an invitation to become part of Valencia’s next chapter of economic success.</w:t>
      </w:r>
    </w:p>
    <w:p>
      <w:pPr>
        <w:pStyle w:val="BodyText"/>
      </w:pPr>
      <w:r>
        <w:t xml:space="preserve">I am available for an interview at your earliest convenience and have attached all required documentation. Thank you for considering my application with the seriousness it deserves. I look forward to contributing meaningfully to Spain Valencia’s commercial excellence as a future Sales Executive through this transformative program.</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all specified requirements.</w:t>
      </w:r>
    </w:p>
    <w:p>
      <w:pPr>
        <w:pStyle w:val="BodyText"/>
      </w:pPr>
      <w:r>
        <w:rPr>
          <w:bCs/>
          <w:b/>
        </w:rPr>
        <w:t xml:space="preserve">Keyword Integration:</w:t>
      </w:r>
    </w:p>
    <w:p>
      <w:pPr>
        <w:numPr>
          <w:ilvl w:val="0"/>
          <w:numId w:val="1001"/>
        </w:numPr>
        <w:pStyle w:val="Compact"/>
      </w:pPr>
      <w:r>
        <w:t xml:space="preserve">"Scholarship Application Letter" – Used in subject line, title, and throughout contextually</w:t>
      </w:r>
    </w:p>
    <w:p>
      <w:pPr>
        <w:numPr>
          <w:ilvl w:val="0"/>
          <w:numId w:val="1001"/>
        </w:numPr>
        <w:pStyle w:val="Compact"/>
      </w:pPr>
      <w:r>
        <w:t xml:space="preserve">"Sales Executive" – Referenced 12 times with specific role descriptions</w:t>
      </w:r>
    </w:p>
    <w:p>
      <w:pPr>
        <w:numPr>
          <w:ilvl w:val="0"/>
          <w:numId w:val="1001"/>
        </w:numPr>
        <w:pStyle w:val="Compact"/>
      </w:pPr>
      <w:r>
        <w:t xml:space="preserve">"Spain Valencia" – Used 8 times with geographical/cultural specificity</w:t>
      </w:r>
    </w:p>
    <w:p>
      <w:pPr>
        <w:pStyle w:val="FirstParagraph"/>
      </w:pPr>
      <w:r>
        <w:t xml:space="preserve">This document is formatted for professional submission to the Valencia Business Excellence Program as part of their Sales Executive Development Scholarship initi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in Spain Valencia</dc:title>
  <dc:creator/>
  <dc:language>en</dc:language>
  <cp:keywords/>
  <dcterms:created xsi:type="dcterms:W3CDTF">2026-07-23T08:07:42Z</dcterms:created>
  <dcterms:modified xsi:type="dcterms:W3CDTF">2026-07-23T08:07:42Z</dcterms:modified>
</cp:coreProperties>
</file>

<file path=docProps/custom.xml><?xml version="1.0" encoding="utf-8"?>
<Properties xmlns="http://schemas.openxmlformats.org/officeDocument/2006/custom-properties" xmlns:vt="http://schemas.openxmlformats.org/officeDocument/2006/docPropsVTypes"/>
</file>